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287D9" w14:textId="7329E980" w:rsidR="003B61BC" w:rsidRDefault="0035098F" w:rsidP="00883E55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B1ABE3" wp14:editId="2C3472EE">
                <wp:simplePos x="0" y="0"/>
                <wp:positionH relativeFrom="column">
                  <wp:posOffset>1228725</wp:posOffset>
                </wp:positionH>
                <wp:positionV relativeFrom="paragraph">
                  <wp:posOffset>-342900</wp:posOffset>
                </wp:positionV>
                <wp:extent cx="3486150" cy="29527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15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1BD6DD" w14:textId="412BBE27" w:rsidR="0035098F" w:rsidRPr="0035098F" w:rsidRDefault="0035098F">
                            <w:pPr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5098F">
                              <w:rPr>
                                <w:rStyle w:val="Strong"/>
                                <w:rFonts w:ascii="Helvetica" w:hAnsi="Helvetica" w:cs="Helvetica"/>
                                <w:color w:val="FF0000"/>
                                <w:bdr w:val="none" w:sz="0" w:space="0" w:color="auto" w:frame="1"/>
                                <w:shd w:val="clear" w:color="auto" w:fill="FCFCFC"/>
                              </w:rPr>
                              <w:t>Application deadline for 2023 is October 1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B1ABE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6.75pt;margin-top:-27pt;width:274.5pt;height:2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" filled="f" stroked="f">
                <v:textbox>
                  <w:txbxContent>
                    <w:p w14:paraId="691BD6DD" w14:textId="412BBE27" w:rsidR="0035098F" w:rsidRPr="0035098F" w:rsidRDefault="0035098F">
                      <w:pPr>
                        <w:rPr>
                          <w:color w:val="FF0000"/>
                          <w:sz w:val="24"/>
                          <w:szCs w:val="24"/>
                        </w:rPr>
                      </w:pPr>
                      <w:r w:rsidRPr="0035098F">
                        <w:rPr>
                          <w:rStyle w:val="Strong"/>
                          <w:rFonts w:ascii="Helvetica" w:hAnsi="Helvetica" w:cs="Helvetica"/>
                          <w:color w:val="FF0000"/>
                          <w:bdr w:val="none" w:sz="0" w:space="0" w:color="auto" w:frame="1"/>
                          <w:shd w:val="clear" w:color="auto" w:fill="FCFCFC"/>
                        </w:rPr>
                        <w:t>Application deadline for 2023 is October 1, 2023</w:t>
                      </w:r>
                    </w:p>
                  </w:txbxContent>
                </v:textbox>
              </v:shape>
            </w:pict>
          </mc:Fallback>
        </mc:AlternateContent>
      </w:r>
      <w:r w:rsidR="00084308" w:rsidRPr="00084308">
        <w:rPr>
          <w:b/>
          <w:sz w:val="28"/>
          <w:szCs w:val="28"/>
        </w:rPr>
        <w:t>Alliance of Haza</w:t>
      </w:r>
      <w:r w:rsidR="00743FB0">
        <w:rPr>
          <w:b/>
          <w:sz w:val="28"/>
          <w:szCs w:val="28"/>
        </w:rPr>
        <w:t>rdous Materials Professionals –</w:t>
      </w:r>
      <w:r w:rsidR="00084308" w:rsidRPr="00084308">
        <w:rPr>
          <w:b/>
          <w:sz w:val="28"/>
          <w:szCs w:val="28"/>
        </w:rPr>
        <w:t xml:space="preserve"> Chicago</w:t>
      </w:r>
      <w:r w:rsidR="00743FB0">
        <w:rPr>
          <w:b/>
          <w:sz w:val="28"/>
          <w:szCs w:val="28"/>
        </w:rPr>
        <w:t xml:space="preserve"> </w:t>
      </w:r>
      <w:r w:rsidR="00084308" w:rsidRPr="00084308">
        <w:rPr>
          <w:b/>
          <w:sz w:val="28"/>
          <w:szCs w:val="28"/>
        </w:rPr>
        <w:t>Chapter</w:t>
      </w:r>
    </w:p>
    <w:p w14:paraId="66326F10" w14:textId="77777777" w:rsidR="00084308" w:rsidRDefault="00084308" w:rsidP="00883E5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cholarship Application</w:t>
      </w:r>
    </w:p>
    <w:p w14:paraId="37DBB3D8" w14:textId="77777777" w:rsidR="00084308" w:rsidRPr="001C6AF4" w:rsidRDefault="00084308" w:rsidP="00883E55">
      <w:pPr>
        <w:jc w:val="center"/>
        <w:rPr>
          <w:b/>
          <w:sz w:val="18"/>
          <w:szCs w:val="18"/>
        </w:rPr>
      </w:pPr>
    </w:p>
    <w:p w14:paraId="028F490D" w14:textId="77777777" w:rsidR="00084308" w:rsidRPr="0031154A" w:rsidRDefault="00084308" w:rsidP="00883E55">
      <w:pPr>
        <w:jc w:val="center"/>
        <w:rPr>
          <w:b/>
        </w:rPr>
      </w:pPr>
      <w:r w:rsidRPr="0031154A">
        <w:rPr>
          <w:b/>
        </w:rPr>
        <w:t>For Qualification Requirements, see AHMP</w:t>
      </w:r>
      <w:r w:rsidR="00743FB0" w:rsidRPr="0031154A">
        <w:rPr>
          <w:b/>
        </w:rPr>
        <w:t xml:space="preserve">– </w:t>
      </w:r>
      <w:r w:rsidRPr="0031154A">
        <w:rPr>
          <w:b/>
        </w:rPr>
        <w:t>Chicago Chapter</w:t>
      </w:r>
    </w:p>
    <w:p w14:paraId="4DF23A8F" w14:textId="77777777" w:rsidR="00084308" w:rsidRPr="0031154A" w:rsidRDefault="00084308" w:rsidP="00883E55">
      <w:pPr>
        <w:jc w:val="center"/>
        <w:rPr>
          <w:b/>
        </w:rPr>
      </w:pPr>
      <w:r w:rsidRPr="0031154A">
        <w:rPr>
          <w:b/>
        </w:rPr>
        <w:t>Environmental Scholarship Program at AHMPChicago.or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2070"/>
        <w:gridCol w:w="2718"/>
      </w:tblGrid>
      <w:tr w:rsidR="00084308" w:rsidRPr="004F7293" w14:paraId="5B4D0181" w14:textId="77777777" w:rsidTr="004F7293">
        <w:tc>
          <w:tcPr>
            <w:tcW w:w="9576" w:type="dxa"/>
            <w:gridSpan w:val="3"/>
            <w:shd w:val="clear" w:color="auto" w:fill="EEECE1"/>
          </w:tcPr>
          <w:p w14:paraId="60BD5AB0" w14:textId="77777777" w:rsidR="00084308" w:rsidRPr="004F7293" w:rsidRDefault="00084308" w:rsidP="004F7293">
            <w:pPr>
              <w:jc w:val="center"/>
              <w:rPr>
                <w:b/>
              </w:rPr>
            </w:pPr>
            <w:r w:rsidRPr="004F7293">
              <w:rPr>
                <w:b/>
              </w:rPr>
              <w:t>APPLICANT GENERAL INFORMATION</w:t>
            </w:r>
          </w:p>
        </w:tc>
      </w:tr>
      <w:tr w:rsidR="00084308" w:rsidRPr="004F7293" w14:paraId="1C59294B" w14:textId="77777777" w:rsidTr="004F7293">
        <w:trPr>
          <w:trHeight w:val="350"/>
        </w:trPr>
        <w:tc>
          <w:tcPr>
            <w:tcW w:w="9576" w:type="dxa"/>
            <w:gridSpan w:val="3"/>
            <w:shd w:val="clear" w:color="auto" w:fill="auto"/>
          </w:tcPr>
          <w:p w14:paraId="343F9D76" w14:textId="77777777" w:rsidR="00084308" w:rsidRPr="004F7293" w:rsidRDefault="00084308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Name (Last, First, Middle)</w:t>
            </w:r>
          </w:p>
          <w:p w14:paraId="07888B6A" w14:textId="77777777" w:rsidR="00084308" w:rsidRPr="004F7293" w:rsidRDefault="00084308" w:rsidP="00084308">
            <w:pPr>
              <w:rPr>
                <w:sz w:val="21"/>
                <w:szCs w:val="21"/>
              </w:rPr>
            </w:pPr>
          </w:p>
        </w:tc>
      </w:tr>
      <w:tr w:rsidR="00084308" w:rsidRPr="004F7293" w14:paraId="15CC6B7A" w14:textId="77777777" w:rsidTr="004F7293">
        <w:tc>
          <w:tcPr>
            <w:tcW w:w="9576" w:type="dxa"/>
            <w:gridSpan w:val="3"/>
            <w:shd w:val="clear" w:color="auto" w:fill="auto"/>
          </w:tcPr>
          <w:p w14:paraId="2391D62C" w14:textId="77777777" w:rsidR="00084308" w:rsidRPr="004F7293" w:rsidRDefault="00883E55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 xml:space="preserve">Mailing </w:t>
            </w:r>
            <w:r w:rsidR="00084308" w:rsidRPr="004F7293">
              <w:rPr>
                <w:b/>
                <w:sz w:val="21"/>
                <w:szCs w:val="21"/>
              </w:rPr>
              <w:t>Address:</w:t>
            </w:r>
          </w:p>
          <w:p w14:paraId="2CD22B1B" w14:textId="77777777" w:rsidR="00084308" w:rsidRPr="004F7293" w:rsidRDefault="00084308" w:rsidP="00084308">
            <w:pPr>
              <w:rPr>
                <w:sz w:val="21"/>
                <w:szCs w:val="21"/>
              </w:rPr>
            </w:pPr>
          </w:p>
        </w:tc>
      </w:tr>
      <w:tr w:rsidR="00084308" w:rsidRPr="004F7293" w14:paraId="53763EB6" w14:textId="77777777" w:rsidTr="004F7293">
        <w:tc>
          <w:tcPr>
            <w:tcW w:w="9576" w:type="dxa"/>
            <w:gridSpan w:val="3"/>
            <w:shd w:val="clear" w:color="auto" w:fill="auto"/>
          </w:tcPr>
          <w:p w14:paraId="5E43D16E" w14:textId="77777777" w:rsidR="00084308" w:rsidRPr="004F7293" w:rsidRDefault="00084308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City, State, Zip</w:t>
            </w:r>
            <w:r w:rsidR="00883E55" w:rsidRPr="004F7293">
              <w:rPr>
                <w:b/>
                <w:sz w:val="21"/>
                <w:szCs w:val="21"/>
              </w:rPr>
              <w:t>:</w:t>
            </w:r>
          </w:p>
          <w:p w14:paraId="6AC645F2" w14:textId="77777777" w:rsidR="00084308" w:rsidRPr="004F7293" w:rsidRDefault="00084308" w:rsidP="00084308">
            <w:pPr>
              <w:rPr>
                <w:sz w:val="21"/>
                <w:szCs w:val="21"/>
              </w:rPr>
            </w:pPr>
          </w:p>
        </w:tc>
      </w:tr>
      <w:tr w:rsidR="0031154A" w:rsidRPr="004F7293" w14:paraId="2519129B" w14:textId="77777777" w:rsidTr="004F7293">
        <w:tc>
          <w:tcPr>
            <w:tcW w:w="4788" w:type="dxa"/>
            <w:shd w:val="clear" w:color="auto" w:fill="auto"/>
          </w:tcPr>
          <w:p w14:paraId="7A50B83C" w14:textId="77777777" w:rsidR="0031154A" w:rsidRPr="004F7293" w:rsidRDefault="0031154A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Email:</w:t>
            </w:r>
          </w:p>
          <w:p w14:paraId="05B8DA20" w14:textId="77777777" w:rsidR="00BF5DB8" w:rsidRPr="004F7293" w:rsidRDefault="00BF5DB8" w:rsidP="00084308">
            <w:pPr>
              <w:rPr>
                <w:sz w:val="21"/>
                <w:szCs w:val="21"/>
              </w:rPr>
            </w:pPr>
          </w:p>
        </w:tc>
        <w:tc>
          <w:tcPr>
            <w:tcW w:w="4788" w:type="dxa"/>
            <w:gridSpan w:val="2"/>
            <w:shd w:val="clear" w:color="auto" w:fill="auto"/>
          </w:tcPr>
          <w:p w14:paraId="1F94A8B6" w14:textId="77777777" w:rsidR="0031154A" w:rsidRPr="004F7293" w:rsidRDefault="0031154A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Phone No.:</w:t>
            </w:r>
          </w:p>
        </w:tc>
      </w:tr>
      <w:tr w:rsidR="00883E55" w:rsidRPr="004F7293" w14:paraId="5D7BEA66" w14:textId="77777777" w:rsidTr="004F7293">
        <w:tc>
          <w:tcPr>
            <w:tcW w:w="9576" w:type="dxa"/>
            <w:gridSpan w:val="3"/>
            <w:shd w:val="clear" w:color="auto" w:fill="EEECE1"/>
          </w:tcPr>
          <w:p w14:paraId="4DEB7888" w14:textId="77777777" w:rsidR="00883E55" w:rsidRPr="004F7293" w:rsidRDefault="00883E55" w:rsidP="004F7293">
            <w:pPr>
              <w:jc w:val="center"/>
              <w:rPr>
                <w:b/>
              </w:rPr>
            </w:pPr>
            <w:r w:rsidRPr="004F7293">
              <w:rPr>
                <w:b/>
              </w:rPr>
              <w:t>ACADEMIC INFORMATION</w:t>
            </w:r>
          </w:p>
        </w:tc>
      </w:tr>
      <w:tr w:rsidR="00084308" w:rsidRPr="004F7293" w14:paraId="2BEE605A" w14:textId="77777777" w:rsidTr="004F7293">
        <w:tc>
          <w:tcPr>
            <w:tcW w:w="6858" w:type="dxa"/>
            <w:gridSpan w:val="2"/>
            <w:shd w:val="clear" w:color="auto" w:fill="auto"/>
          </w:tcPr>
          <w:p w14:paraId="75DC2198" w14:textId="77777777" w:rsidR="00084308" w:rsidRPr="004F7293" w:rsidRDefault="00084308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University Attending:</w:t>
            </w:r>
          </w:p>
          <w:p w14:paraId="1901BC8E" w14:textId="77777777" w:rsidR="00084308" w:rsidRPr="004F7293" w:rsidRDefault="00084308" w:rsidP="00084308">
            <w:pPr>
              <w:rPr>
                <w:b/>
                <w:sz w:val="21"/>
                <w:szCs w:val="21"/>
              </w:rPr>
            </w:pPr>
          </w:p>
        </w:tc>
        <w:tc>
          <w:tcPr>
            <w:tcW w:w="2718" w:type="dxa"/>
            <w:shd w:val="clear" w:color="auto" w:fill="auto"/>
          </w:tcPr>
          <w:p w14:paraId="72AB62A2" w14:textId="77777777" w:rsidR="00084308" w:rsidRPr="004F7293" w:rsidRDefault="00084308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Student ID#:</w:t>
            </w:r>
          </w:p>
          <w:p w14:paraId="33F3D2E5" w14:textId="77777777" w:rsidR="00883E55" w:rsidRPr="004F7293" w:rsidRDefault="00883E55" w:rsidP="00084308">
            <w:pPr>
              <w:rPr>
                <w:b/>
                <w:sz w:val="21"/>
                <w:szCs w:val="21"/>
              </w:rPr>
            </w:pPr>
          </w:p>
        </w:tc>
      </w:tr>
      <w:tr w:rsidR="00084308" w:rsidRPr="004F7293" w14:paraId="75832E54" w14:textId="77777777" w:rsidTr="004F7293">
        <w:trPr>
          <w:trHeight w:val="305"/>
        </w:trPr>
        <w:tc>
          <w:tcPr>
            <w:tcW w:w="9576" w:type="dxa"/>
            <w:gridSpan w:val="3"/>
            <w:shd w:val="clear" w:color="auto" w:fill="auto"/>
          </w:tcPr>
          <w:p w14:paraId="72F32945" w14:textId="77777777" w:rsidR="00084308" w:rsidRPr="004F7293" w:rsidRDefault="00084308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Degree Program:</w:t>
            </w:r>
          </w:p>
        </w:tc>
      </w:tr>
      <w:tr w:rsidR="00084308" w:rsidRPr="004F7293" w14:paraId="218E857E" w14:textId="77777777" w:rsidTr="004F7293">
        <w:tc>
          <w:tcPr>
            <w:tcW w:w="9576" w:type="dxa"/>
            <w:gridSpan w:val="3"/>
            <w:shd w:val="clear" w:color="auto" w:fill="auto"/>
          </w:tcPr>
          <w:p w14:paraId="44954CDE" w14:textId="77777777" w:rsidR="00084308" w:rsidRPr="004F7293" w:rsidRDefault="00084308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Select applicable student status:</w:t>
            </w:r>
          </w:p>
          <w:p w14:paraId="2EB2C055" w14:textId="77777777" w:rsidR="00084308" w:rsidRPr="004F7293" w:rsidRDefault="00084308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__ Undergraduate Junior                                     __ Undergraduate Senior</w:t>
            </w:r>
          </w:p>
          <w:p w14:paraId="1A8954FF" w14:textId="77777777" w:rsidR="00084308" w:rsidRPr="004F7293" w:rsidRDefault="00084308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__ Graduate Certificate Program                         __ Graduate Degree Program</w:t>
            </w:r>
          </w:p>
        </w:tc>
      </w:tr>
      <w:tr w:rsidR="00084308" w:rsidRPr="004F7293" w14:paraId="66E4C981" w14:textId="77777777" w:rsidTr="004F7293">
        <w:trPr>
          <w:trHeight w:val="350"/>
        </w:trPr>
        <w:tc>
          <w:tcPr>
            <w:tcW w:w="4788" w:type="dxa"/>
            <w:shd w:val="clear" w:color="auto" w:fill="auto"/>
          </w:tcPr>
          <w:p w14:paraId="73A3F7DB" w14:textId="77777777" w:rsidR="00084308" w:rsidRPr="004F7293" w:rsidRDefault="00084308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Credit hours achieved:</w:t>
            </w:r>
          </w:p>
        </w:tc>
        <w:tc>
          <w:tcPr>
            <w:tcW w:w="4788" w:type="dxa"/>
            <w:gridSpan w:val="2"/>
            <w:shd w:val="clear" w:color="auto" w:fill="auto"/>
          </w:tcPr>
          <w:p w14:paraId="74687887" w14:textId="77777777" w:rsidR="00084308" w:rsidRPr="004F7293" w:rsidRDefault="00084308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Anticipated Graduation Date:</w:t>
            </w:r>
          </w:p>
        </w:tc>
      </w:tr>
      <w:tr w:rsidR="009F2A27" w:rsidRPr="004F7293" w14:paraId="66B6066C" w14:textId="77777777" w:rsidTr="004F7293">
        <w:trPr>
          <w:trHeight w:val="305"/>
        </w:trPr>
        <w:tc>
          <w:tcPr>
            <w:tcW w:w="9576" w:type="dxa"/>
            <w:gridSpan w:val="3"/>
            <w:shd w:val="clear" w:color="auto" w:fill="auto"/>
          </w:tcPr>
          <w:p w14:paraId="72133A71" w14:textId="77777777" w:rsidR="009F2A27" w:rsidRPr="004F7293" w:rsidRDefault="009F2A27" w:rsidP="00084308">
            <w:pPr>
              <w:rPr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Current Grade Point Average (e.g. 3.4/4.0)</w:t>
            </w:r>
            <w:r w:rsidR="00BB219D" w:rsidRPr="004F7293">
              <w:rPr>
                <w:sz w:val="21"/>
                <w:szCs w:val="21"/>
              </w:rPr>
              <w:t xml:space="preserve">:  </w:t>
            </w:r>
          </w:p>
        </w:tc>
      </w:tr>
      <w:tr w:rsidR="00883E55" w:rsidRPr="004F7293" w14:paraId="4722105D" w14:textId="77777777" w:rsidTr="004F7293">
        <w:tc>
          <w:tcPr>
            <w:tcW w:w="9576" w:type="dxa"/>
            <w:gridSpan w:val="3"/>
            <w:tcBorders>
              <w:bottom w:val="single" w:sz="4" w:space="0" w:color="auto"/>
            </w:tcBorders>
            <w:shd w:val="clear" w:color="auto" w:fill="EEECE1"/>
          </w:tcPr>
          <w:p w14:paraId="7021435C" w14:textId="77777777" w:rsidR="00883E55" w:rsidRPr="004F7293" w:rsidRDefault="00883E55" w:rsidP="004F7293">
            <w:pPr>
              <w:jc w:val="center"/>
              <w:rPr>
                <w:b/>
              </w:rPr>
            </w:pPr>
            <w:r w:rsidRPr="004F7293">
              <w:rPr>
                <w:b/>
              </w:rPr>
              <w:t>REFERENCES</w:t>
            </w:r>
          </w:p>
        </w:tc>
      </w:tr>
      <w:tr w:rsidR="0031154A" w:rsidRPr="004F7293" w14:paraId="5F6C47F7" w14:textId="77777777" w:rsidTr="004F7293">
        <w:tc>
          <w:tcPr>
            <w:tcW w:w="957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0DAA804" w14:textId="77777777" w:rsidR="0031154A" w:rsidRPr="004F7293" w:rsidRDefault="0031154A" w:rsidP="004F7293">
            <w:pPr>
              <w:jc w:val="center"/>
              <w:rPr>
                <w:b/>
              </w:rPr>
            </w:pPr>
            <w:r w:rsidRPr="004F7293">
              <w:rPr>
                <w:b/>
              </w:rPr>
              <w:t>Please Supply Two Academic References</w:t>
            </w:r>
          </w:p>
        </w:tc>
      </w:tr>
      <w:tr w:rsidR="00BB219D" w:rsidRPr="004F7293" w14:paraId="7015256F" w14:textId="77777777" w:rsidTr="004F7293">
        <w:trPr>
          <w:trHeight w:val="383"/>
        </w:trPr>
        <w:tc>
          <w:tcPr>
            <w:tcW w:w="4788" w:type="dxa"/>
            <w:tcBorders>
              <w:top w:val="single" w:sz="4" w:space="0" w:color="auto"/>
            </w:tcBorders>
            <w:shd w:val="clear" w:color="auto" w:fill="auto"/>
          </w:tcPr>
          <w:p w14:paraId="5811B682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1. Name:</w:t>
            </w:r>
          </w:p>
          <w:p w14:paraId="3A936E1F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</w:p>
        </w:tc>
        <w:tc>
          <w:tcPr>
            <w:tcW w:w="478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F46D62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Email address:</w:t>
            </w:r>
          </w:p>
        </w:tc>
      </w:tr>
      <w:tr w:rsidR="00BB219D" w:rsidRPr="004F7293" w14:paraId="3C9477BC" w14:textId="77777777" w:rsidTr="004F7293">
        <w:trPr>
          <w:trHeight w:val="382"/>
        </w:trPr>
        <w:tc>
          <w:tcPr>
            <w:tcW w:w="4788" w:type="dxa"/>
            <w:tcBorders>
              <w:top w:val="single" w:sz="4" w:space="0" w:color="auto"/>
            </w:tcBorders>
            <w:shd w:val="clear" w:color="auto" w:fill="auto"/>
          </w:tcPr>
          <w:p w14:paraId="764A158C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 xml:space="preserve">   Title: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3299060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Phone number:</w:t>
            </w:r>
          </w:p>
        </w:tc>
      </w:tr>
      <w:tr w:rsidR="00BB219D" w:rsidRPr="004F7293" w14:paraId="34AD41C8" w14:textId="77777777" w:rsidTr="004F7293">
        <w:trPr>
          <w:trHeight w:val="383"/>
        </w:trPr>
        <w:tc>
          <w:tcPr>
            <w:tcW w:w="4788" w:type="dxa"/>
            <w:shd w:val="clear" w:color="auto" w:fill="auto"/>
          </w:tcPr>
          <w:p w14:paraId="26C23E5E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2. Name</w:t>
            </w:r>
          </w:p>
          <w:p w14:paraId="04DF522D" w14:textId="77777777" w:rsidR="00BB219D" w:rsidRPr="004F7293" w:rsidRDefault="00BB219D" w:rsidP="00883E55">
            <w:pPr>
              <w:rPr>
                <w:b/>
                <w:sz w:val="21"/>
                <w:szCs w:val="21"/>
              </w:rPr>
            </w:pPr>
          </w:p>
        </w:tc>
        <w:tc>
          <w:tcPr>
            <w:tcW w:w="4788" w:type="dxa"/>
            <w:gridSpan w:val="2"/>
            <w:shd w:val="clear" w:color="auto" w:fill="auto"/>
          </w:tcPr>
          <w:p w14:paraId="06603A67" w14:textId="77777777" w:rsidR="00BB219D" w:rsidRPr="004F7293" w:rsidRDefault="00BB219D" w:rsidP="00883E55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Email address:</w:t>
            </w:r>
          </w:p>
        </w:tc>
      </w:tr>
      <w:tr w:rsidR="00BB219D" w:rsidRPr="004F7293" w14:paraId="3AE70F06" w14:textId="77777777" w:rsidTr="004F7293">
        <w:trPr>
          <w:trHeight w:val="382"/>
        </w:trPr>
        <w:tc>
          <w:tcPr>
            <w:tcW w:w="4788" w:type="dxa"/>
            <w:shd w:val="clear" w:color="auto" w:fill="auto"/>
          </w:tcPr>
          <w:p w14:paraId="75C1709E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 xml:space="preserve">   Title:</w:t>
            </w:r>
          </w:p>
        </w:tc>
        <w:tc>
          <w:tcPr>
            <w:tcW w:w="4788" w:type="dxa"/>
            <w:gridSpan w:val="2"/>
            <w:shd w:val="clear" w:color="auto" w:fill="auto"/>
          </w:tcPr>
          <w:p w14:paraId="190A4ADF" w14:textId="77777777" w:rsidR="00BB219D" w:rsidRPr="004F7293" w:rsidRDefault="00BB219D" w:rsidP="00084308">
            <w:pPr>
              <w:rPr>
                <w:b/>
                <w:sz w:val="21"/>
                <w:szCs w:val="21"/>
              </w:rPr>
            </w:pPr>
            <w:r w:rsidRPr="004F7293">
              <w:rPr>
                <w:b/>
                <w:sz w:val="21"/>
                <w:szCs w:val="21"/>
              </w:rPr>
              <w:t>Phone number:</w:t>
            </w:r>
          </w:p>
        </w:tc>
      </w:tr>
    </w:tbl>
    <w:p w14:paraId="4D3833FE" w14:textId="77777777" w:rsidR="00084308" w:rsidRPr="001C6AF4" w:rsidRDefault="00084308" w:rsidP="00084308">
      <w:pPr>
        <w:rPr>
          <w:b/>
          <w:sz w:val="16"/>
          <w:szCs w:val="16"/>
        </w:rPr>
      </w:pPr>
    </w:p>
    <w:p w14:paraId="002F76D0" w14:textId="77777777" w:rsidR="00883E55" w:rsidRPr="00BF5DB8" w:rsidRDefault="00883E55" w:rsidP="00084308">
      <w:pPr>
        <w:rPr>
          <w:b/>
          <w:sz w:val="21"/>
          <w:szCs w:val="21"/>
          <w:u w:val="single"/>
        </w:rPr>
      </w:pPr>
      <w:r w:rsidRPr="00BF5DB8">
        <w:rPr>
          <w:b/>
          <w:sz w:val="21"/>
          <w:szCs w:val="21"/>
          <w:u w:val="single"/>
        </w:rPr>
        <w:t>Essay Questions:</w:t>
      </w:r>
    </w:p>
    <w:p w14:paraId="37EDAD61" w14:textId="77777777" w:rsidR="00883E55" w:rsidRPr="00BF5DB8" w:rsidRDefault="00883E55" w:rsidP="00084308">
      <w:pPr>
        <w:rPr>
          <w:b/>
          <w:sz w:val="21"/>
          <w:szCs w:val="21"/>
        </w:rPr>
      </w:pPr>
      <w:r w:rsidRPr="00BF5DB8">
        <w:rPr>
          <w:b/>
          <w:sz w:val="21"/>
          <w:szCs w:val="21"/>
        </w:rPr>
        <w:t xml:space="preserve">Your response should be limited to </w:t>
      </w:r>
      <w:r w:rsidR="00EA4787" w:rsidRPr="00BF5DB8">
        <w:rPr>
          <w:b/>
          <w:sz w:val="21"/>
          <w:szCs w:val="21"/>
        </w:rPr>
        <w:t>two (</w:t>
      </w:r>
      <w:r w:rsidRPr="00BF5DB8">
        <w:rPr>
          <w:b/>
          <w:sz w:val="21"/>
          <w:szCs w:val="21"/>
        </w:rPr>
        <w:t>2</w:t>
      </w:r>
      <w:r w:rsidR="00EA4787" w:rsidRPr="00BF5DB8">
        <w:rPr>
          <w:b/>
          <w:sz w:val="21"/>
          <w:szCs w:val="21"/>
        </w:rPr>
        <w:t>) pages total for all essay information</w:t>
      </w:r>
      <w:r w:rsidRPr="00BF5DB8">
        <w:rPr>
          <w:b/>
          <w:sz w:val="21"/>
          <w:szCs w:val="21"/>
        </w:rPr>
        <w:t>.</w:t>
      </w:r>
    </w:p>
    <w:p w14:paraId="34213556" w14:textId="77777777" w:rsidR="00883E55" w:rsidRPr="00BF5DB8" w:rsidRDefault="00BB219D" w:rsidP="00084308">
      <w:pPr>
        <w:rPr>
          <w:b/>
          <w:sz w:val="21"/>
          <w:szCs w:val="21"/>
        </w:rPr>
      </w:pPr>
      <w:r w:rsidRPr="00BF5DB8">
        <w:rPr>
          <w:b/>
          <w:sz w:val="21"/>
          <w:szCs w:val="21"/>
        </w:rPr>
        <w:t xml:space="preserve">Please provide the following information in essay form.  </w:t>
      </w:r>
    </w:p>
    <w:p w14:paraId="7907F6F6" w14:textId="77777777" w:rsidR="00883E55" w:rsidRPr="00BF5DB8" w:rsidRDefault="00883E55" w:rsidP="00084308">
      <w:pPr>
        <w:rPr>
          <w:sz w:val="21"/>
          <w:szCs w:val="21"/>
        </w:rPr>
      </w:pPr>
      <w:r w:rsidRPr="00BF5DB8">
        <w:rPr>
          <w:sz w:val="21"/>
          <w:szCs w:val="21"/>
        </w:rPr>
        <w:t>1) Why are you pursu</w:t>
      </w:r>
      <w:r w:rsidR="0031154A" w:rsidRPr="00BF5DB8">
        <w:rPr>
          <w:sz w:val="21"/>
          <w:szCs w:val="21"/>
        </w:rPr>
        <w:t>ing an environmental career? W</w:t>
      </w:r>
      <w:r w:rsidRPr="00BF5DB8">
        <w:rPr>
          <w:sz w:val="21"/>
          <w:szCs w:val="21"/>
        </w:rPr>
        <w:t>hat speci</w:t>
      </w:r>
      <w:r w:rsidR="00DB1566" w:rsidRPr="00BF5DB8">
        <w:rPr>
          <w:sz w:val="21"/>
          <w:szCs w:val="21"/>
        </w:rPr>
        <w:t xml:space="preserve">fic </w:t>
      </w:r>
      <w:r w:rsidR="00BF5DB8">
        <w:rPr>
          <w:sz w:val="21"/>
          <w:szCs w:val="21"/>
        </w:rPr>
        <w:t xml:space="preserve">career </w:t>
      </w:r>
      <w:r w:rsidR="00DB1566" w:rsidRPr="00BF5DB8">
        <w:rPr>
          <w:sz w:val="21"/>
          <w:szCs w:val="21"/>
        </w:rPr>
        <w:t xml:space="preserve">areas are you most interested in </w:t>
      </w:r>
      <w:r w:rsidRPr="00BF5DB8">
        <w:rPr>
          <w:sz w:val="21"/>
          <w:szCs w:val="21"/>
        </w:rPr>
        <w:t>and why?</w:t>
      </w:r>
    </w:p>
    <w:p w14:paraId="419A2996" w14:textId="77777777" w:rsidR="00883E55" w:rsidRPr="00BF5DB8" w:rsidRDefault="00883E55" w:rsidP="00084308">
      <w:pPr>
        <w:rPr>
          <w:sz w:val="21"/>
          <w:szCs w:val="21"/>
        </w:rPr>
      </w:pPr>
      <w:r w:rsidRPr="00BF5DB8">
        <w:rPr>
          <w:sz w:val="21"/>
          <w:szCs w:val="21"/>
        </w:rPr>
        <w:t>2) Describe any environmental work, volunteer, and/or leadership experience you have and how it has either prepared you for a career related to the environment or how you have used your studies related to your career in the environment.</w:t>
      </w:r>
    </w:p>
    <w:p w14:paraId="523A40D3" w14:textId="77777777" w:rsidR="00883E55" w:rsidRPr="00BF5DB8" w:rsidRDefault="00883E55" w:rsidP="00084308">
      <w:pPr>
        <w:rPr>
          <w:sz w:val="21"/>
          <w:szCs w:val="21"/>
        </w:rPr>
      </w:pPr>
      <w:r w:rsidRPr="00BF5DB8">
        <w:rPr>
          <w:sz w:val="21"/>
          <w:szCs w:val="21"/>
        </w:rPr>
        <w:t>3) List any honors, awards, or previous scholarships awarded (not including financial-based scholarships).</w:t>
      </w:r>
    </w:p>
    <w:p w14:paraId="1FD5B69F" w14:textId="77777777" w:rsidR="00883E55" w:rsidRPr="00BF5DB8" w:rsidRDefault="00883E55" w:rsidP="00084308">
      <w:pPr>
        <w:rPr>
          <w:b/>
          <w:sz w:val="21"/>
          <w:szCs w:val="21"/>
        </w:rPr>
      </w:pPr>
    </w:p>
    <w:p w14:paraId="64CBAEAD" w14:textId="77777777" w:rsidR="00883E55" w:rsidRPr="00BF5DB8" w:rsidRDefault="00F67F61" w:rsidP="00084308">
      <w:pPr>
        <w:rPr>
          <w:b/>
          <w:sz w:val="21"/>
          <w:szCs w:val="21"/>
        </w:rPr>
      </w:pPr>
      <w:r w:rsidRPr="00DC3B93">
        <w:rPr>
          <w:b/>
          <w:color w:val="FF0000"/>
          <w:sz w:val="21"/>
          <w:szCs w:val="21"/>
        </w:rPr>
        <w:t>Em</w:t>
      </w:r>
      <w:r w:rsidR="00A62B04" w:rsidRPr="00DC3B93">
        <w:rPr>
          <w:b/>
          <w:color w:val="FF0000"/>
          <w:sz w:val="21"/>
          <w:szCs w:val="21"/>
        </w:rPr>
        <w:t xml:space="preserve">ail </w:t>
      </w:r>
      <w:r w:rsidR="00A62B04" w:rsidRPr="00BF5DB8">
        <w:rPr>
          <w:b/>
          <w:sz w:val="21"/>
          <w:szCs w:val="21"/>
        </w:rPr>
        <w:t>the following to the</w:t>
      </w:r>
      <w:r w:rsidR="00B360E7" w:rsidRPr="00BF5DB8">
        <w:rPr>
          <w:b/>
          <w:sz w:val="21"/>
          <w:szCs w:val="21"/>
        </w:rPr>
        <w:t xml:space="preserve"> </w:t>
      </w:r>
      <w:r w:rsidR="00F562D7" w:rsidRPr="00BF5DB8">
        <w:rPr>
          <w:b/>
          <w:sz w:val="21"/>
          <w:szCs w:val="21"/>
        </w:rPr>
        <w:t>AHMP Chicago Scholars</w:t>
      </w:r>
      <w:r w:rsidR="00A62B04" w:rsidRPr="00BF5DB8">
        <w:rPr>
          <w:b/>
          <w:sz w:val="21"/>
          <w:szCs w:val="21"/>
        </w:rPr>
        <w:t>hip Fund at the address listed on the scholarship website</w:t>
      </w:r>
      <w:r>
        <w:rPr>
          <w:b/>
          <w:sz w:val="21"/>
          <w:szCs w:val="21"/>
        </w:rPr>
        <w:t xml:space="preserve"> </w:t>
      </w:r>
      <w:r w:rsidRPr="00DC3B93">
        <w:rPr>
          <w:b/>
          <w:color w:val="FF0000"/>
          <w:sz w:val="21"/>
          <w:szCs w:val="21"/>
        </w:rPr>
        <w:t>(Scholarship@ahmpchicago.org)</w:t>
      </w:r>
      <w:r w:rsidR="00A62B04" w:rsidRPr="00DC3B93">
        <w:rPr>
          <w:b/>
          <w:color w:val="FF0000"/>
          <w:sz w:val="21"/>
          <w:szCs w:val="21"/>
        </w:rPr>
        <w:t>:</w:t>
      </w:r>
    </w:p>
    <w:p w14:paraId="74F91689" w14:textId="77777777" w:rsidR="00F562D7" w:rsidRPr="00BF5DB8" w:rsidRDefault="00F562D7" w:rsidP="00743FB0">
      <w:pPr>
        <w:pStyle w:val="ListParagraph"/>
        <w:numPr>
          <w:ilvl w:val="0"/>
          <w:numId w:val="1"/>
        </w:numPr>
        <w:ind w:left="360"/>
        <w:rPr>
          <w:b/>
          <w:sz w:val="21"/>
          <w:szCs w:val="21"/>
        </w:rPr>
      </w:pPr>
      <w:r w:rsidRPr="00BF5DB8">
        <w:rPr>
          <w:b/>
          <w:sz w:val="21"/>
          <w:szCs w:val="21"/>
        </w:rPr>
        <w:t>Completed Application Form</w:t>
      </w:r>
    </w:p>
    <w:p w14:paraId="12E270FF" w14:textId="77777777" w:rsidR="00F562D7" w:rsidRPr="00BF5DB8" w:rsidRDefault="00F562D7" w:rsidP="00743FB0">
      <w:pPr>
        <w:pStyle w:val="ListParagraph"/>
        <w:numPr>
          <w:ilvl w:val="0"/>
          <w:numId w:val="1"/>
        </w:numPr>
        <w:ind w:left="360"/>
        <w:rPr>
          <w:b/>
          <w:sz w:val="21"/>
          <w:szCs w:val="21"/>
        </w:rPr>
      </w:pPr>
      <w:r w:rsidRPr="00BF5DB8">
        <w:rPr>
          <w:b/>
          <w:sz w:val="21"/>
          <w:szCs w:val="21"/>
        </w:rPr>
        <w:t>Essay Question Answers</w:t>
      </w:r>
    </w:p>
    <w:p w14:paraId="1415976B" w14:textId="77777777" w:rsidR="00F562D7" w:rsidRPr="00BF5DB8" w:rsidRDefault="009F2A27" w:rsidP="00743FB0">
      <w:pPr>
        <w:pStyle w:val="ListParagraph"/>
        <w:numPr>
          <w:ilvl w:val="0"/>
          <w:numId w:val="1"/>
        </w:numPr>
        <w:ind w:left="360"/>
        <w:rPr>
          <w:b/>
          <w:sz w:val="21"/>
          <w:szCs w:val="21"/>
        </w:rPr>
      </w:pPr>
      <w:r w:rsidRPr="00BF5DB8">
        <w:rPr>
          <w:b/>
          <w:sz w:val="21"/>
          <w:szCs w:val="21"/>
        </w:rPr>
        <w:t>Copy of College/University Transcript, stamped sealed by the College/University (for verification purposes).</w:t>
      </w:r>
    </w:p>
    <w:p w14:paraId="1B5EA0DE" w14:textId="77777777" w:rsidR="001C6AF4" w:rsidRPr="00BF5DB8" w:rsidRDefault="001C6AF4" w:rsidP="00743FB0">
      <w:pPr>
        <w:pStyle w:val="ListParagraph"/>
        <w:numPr>
          <w:ilvl w:val="0"/>
          <w:numId w:val="1"/>
        </w:numPr>
        <w:ind w:left="360"/>
        <w:rPr>
          <w:b/>
          <w:sz w:val="21"/>
          <w:szCs w:val="21"/>
        </w:rPr>
      </w:pPr>
      <w:r w:rsidRPr="00BF5DB8">
        <w:rPr>
          <w:b/>
          <w:sz w:val="21"/>
          <w:szCs w:val="21"/>
        </w:rPr>
        <w:t xml:space="preserve">Proof of residency (copy of </w:t>
      </w:r>
      <w:r w:rsidR="00A62B04" w:rsidRPr="00BF5DB8">
        <w:rPr>
          <w:b/>
          <w:sz w:val="21"/>
          <w:szCs w:val="21"/>
        </w:rPr>
        <w:t>government identification</w:t>
      </w:r>
      <w:r w:rsidRPr="00BF5DB8">
        <w:rPr>
          <w:b/>
          <w:sz w:val="21"/>
          <w:szCs w:val="21"/>
        </w:rPr>
        <w:t>, unless</w:t>
      </w:r>
      <w:r w:rsidR="00743FB0" w:rsidRPr="00BF5DB8">
        <w:rPr>
          <w:b/>
          <w:sz w:val="21"/>
          <w:szCs w:val="21"/>
        </w:rPr>
        <w:t xml:space="preserve"> Illinois</w:t>
      </w:r>
      <w:r w:rsidRPr="00BF5DB8">
        <w:rPr>
          <w:b/>
          <w:sz w:val="21"/>
          <w:szCs w:val="21"/>
        </w:rPr>
        <w:t xml:space="preserve"> address is on transcript)</w:t>
      </w:r>
    </w:p>
    <w:p w14:paraId="184E1295" w14:textId="77777777" w:rsidR="009F2A27" w:rsidRPr="0031154A" w:rsidRDefault="009F2A27" w:rsidP="009F2A27">
      <w:pPr>
        <w:rPr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15"/>
        <w:gridCol w:w="2767"/>
      </w:tblGrid>
      <w:tr w:rsidR="009F2A27" w:rsidRPr="004F7293" w14:paraId="4F90738D" w14:textId="77777777" w:rsidTr="004F7293">
        <w:tc>
          <w:tcPr>
            <w:tcW w:w="7015" w:type="dxa"/>
            <w:shd w:val="clear" w:color="auto" w:fill="auto"/>
          </w:tcPr>
          <w:p w14:paraId="062B9EDF" w14:textId="77777777" w:rsidR="009F2A27" w:rsidRPr="004F7293" w:rsidRDefault="009F2A27" w:rsidP="009F2A27">
            <w:pPr>
              <w:rPr>
                <w:b/>
                <w:sz w:val="24"/>
                <w:szCs w:val="24"/>
              </w:rPr>
            </w:pPr>
            <w:r w:rsidRPr="004F7293">
              <w:rPr>
                <w:b/>
                <w:sz w:val="24"/>
                <w:szCs w:val="24"/>
              </w:rPr>
              <w:t>Applicant Signature:</w:t>
            </w:r>
          </w:p>
          <w:p w14:paraId="527A8217" w14:textId="77777777" w:rsidR="00743FB0" w:rsidRPr="004F7293" w:rsidRDefault="00743FB0" w:rsidP="009F2A27">
            <w:pPr>
              <w:rPr>
                <w:b/>
                <w:sz w:val="24"/>
                <w:szCs w:val="24"/>
              </w:rPr>
            </w:pPr>
          </w:p>
          <w:p w14:paraId="40DD8538" w14:textId="77777777" w:rsidR="0031154A" w:rsidRPr="004F7293" w:rsidRDefault="0031154A" w:rsidP="009F2A27">
            <w:pPr>
              <w:rPr>
                <w:b/>
                <w:sz w:val="16"/>
                <w:szCs w:val="16"/>
              </w:rPr>
            </w:pPr>
          </w:p>
        </w:tc>
        <w:tc>
          <w:tcPr>
            <w:tcW w:w="2767" w:type="dxa"/>
            <w:shd w:val="clear" w:color="auto" w:fill="auto"/>
          </w:tcPr>
          <w:p w14:paraId="0D4C9F85" w14:textId="77777777" w:rsidR="009F2A27" w:rsidRPr="004F7293" w:rsidRDefault="009F2A27" w:rsidP="009F2A27">
            <w:pPr>
              <w:rPr>
                <w:b/>
                <w:sz w:val="24"/>
                <w:szCs w:val="24"/>
              </w:rPr>
            </w:pPr>
            <w:r w:rsidRPr="004F7293">
              <w:rPr>
                <w:b/>
                <w:sz w:val="24"/>
                <w:szCs w:val="24"/>
              </w:rPr>
              <w:t>Date:</w:t>
            </w:r>
          </w:p>
        </w:tc>
      </w:tr>
    </w:tbl>
    <w:p w14:paraId="73ADD7F0" w14:textId="77777777" w:rsidR="00EA4787" w:rsidRPr="009F2A27" w:rsidRDefault="00EA4787" w:rsidP="00743FB0">
      <w:pPr>
        <w:rPr>
          <w:b/>
          <w:sz w:val="24"/>
          <w:szCs w:val="24"/>
        </w:rPr>
      </w:pPr>
    </w:p>
    <w:sectPr w:rsidR="00EA4787" w:rsidRPr="009F2A27" w:rsidSect="00743FB0">
      <w:footerReference w:type="default" r:id="rId7"/>
      <w:pgSz w:w="12240" w:h="15840"/>
      <w:pgMar w:top="720" w:right="1008" w:bottom="72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FB8CC" w14:textId="77777777" w:rsidR="00386AE5" w:rsidRDefault="00386AE5" w:rsidP="00EA4787">
      <w:r>
        <w:separator/>
      </w:r>
    </w:p>
  </w:endnote>
  <w:endnote w:type="continuationSeparator" w:id="0">
    <w:p w14:paraId="4362A372" w14:textId="77777777" w:rsidR="00386AE5" w:rsidRDefault="00386AE5" w:rsidP="00EA4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8EB4F" w14:textId="77777777" w:rsidR="00EA4787" w:rsidRPr="00743FB0" w:rsidRDefault="00743FB0">
    <w:pPr>
      <w:pStyle w:val="Footer"/>
      <w:rPr>
        <w:sz w:val="20"/>
        <w:szCs w:val="20"/>
      </w:rPr>
    </w:pPr>
    <w:r>
      <w:rPr>
        <w:sz w:val="20"/>
        <w:szCs w:val="20"/>
      </w:rPr>
      <w:t xml:space="preserve">Revised: </w:t>
    </w:r>
    <w:r w:rsidR="00F67F61">
      <w:rPr>
        <w:sz w:val="20"/>
        <w:szCs w:val="20"/>
      </w:rPr>
      <w:t>8</w:t>
    </w:r>
    <w:r w:rsidR="00BB219D">
      <w:rPr>
        <w:sz w:val="20"/>
        <w:szCs w:val="20"/>
      </w:rPr>
      <w:t>/20/</w:t>
    </w:r>
    <w:r w:rsidR="00F67F61">
      <w:rPr>
        <w:sz w:val="20"/>
        <w:szCs w:val="20"/>
      </w:rPr>
      <w:t>20</w:t>
    </w:r>
    <w:r w:rsidR="00EA4787" w:rsidRPr="00743FB0">
      <w:rPr>
        <w:sz w:val="20"/>
        <w:szCs w:val="20"/>
      </w:rPr>
      <w:tab/>
    </w:r>
    <w:r w:rsidR="00EA4787" w:rsidRPr="00743FB0">
      <w:rPr>
        <w:sz w:val="20"/>
        <w:szCs w:val="20"/>
      </w:rPr>
      <w:tab/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20BB8" w14:textId="77777777" w:rsidR="00386AE5" w:rsidRDefault="00386AE5" w:rsidP="00EA4787">
      <w:r>
        <w:separator/>
      </w:r>
    </w:p>
  </w:footnote>
  <w:footnote w:type="continuationSeparator" w:id="0">
    <w:p w14:paraId="4E6FC0F0" w14:textId="77777777" w:rsidR="00386AE5" w:rsidRDefault="00386AE5" w:rsidP="00EA47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81B33"/>
    <w:multiLevelType w:val="hybridMultilevel"/>
    <w:tmpl w:val="39528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3074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S2NDM2MzAyNzY1NjVQ0lEKTi0uzszPAykwqQUAtIFo7iwAAAA="/>
  </w:docVars>
  <w:rsids>
    <w:rsidRoot w:val="00084308"/>
    <w:rsid w:val="00043FBB"/>
    <w:rsid w:val="00050814"/>
    <w:rsid w:val="00052959"/>
    <w:rsid w:val="00084308"/>
    <w:rsid w:val="000C292E"/>
    <w:rsid w:val="0018463A"/>
    <w:rsid w:val="001C6AF4"/>
    <w:rsid w:val="00200CEA"/>
    <w:rsid w:val="002E7F27"/>
    <w:rsid w:val="00311059"/>
    <w:rsid w:val="0031154A"/>
    <w:rsid w:val="0035098F"/>
    <w:rsid w:val="00386AE5"/>
    <w:rsid w:val="003B61BC"/>
    <w:rsid w:val="00476FE0"/>
    <w:rsid w:val="004F7293"/>
    <w:rsid w:val="00514687"/>
    <w:rsid w:val="00580133"/>
    <w:rsid w:val="00727A25"/>
    <w:rsid w:val="00743FB0"/>
    <w:rsid w:val="00883E55"/>
    <w:rsid w:val="009F2A27"/>
    <w:rsid w:val="00A62B04"/>
    <w:rsid w:val="00B360E7"/>
    <w:rsid w:val="00BB219D"/>
    <w:rsid w:val="00BF5DB8"/>
    <w:rsid w:val="00DB1566"/>
    <w:rsid w:val="00DC3B93"/>
    <w:rsid w:val="00DE360C"/>
    <w:rsid w:val="00EA4787"/>
    <w:rsid w:val="00EC57EC"/>
    <w:rsid w:val="00EE6F04"/>
    <w:rsid w:val="00EF266B"/>
    <w:rsid w:val="00F12E81"/>
    <w:rsid w:val="00F562D7"/>
    <w:rsid w:val="00F6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4A8C6F2D"/>
  <w15:docId w15:val="{BDE06713-B60B-4F61-A44A-AF8D8271F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1BC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43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62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7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787"/>
  </w:style>
  <w:style w:type="paragraph" w:styleId="Footer">
    <w:name w:val="footer"/>
    <w:basedOn w:val="Normal"/>
    <w:link w:val="FooterChar"/>
    <w:uiPriority w:val="99"/>
    <w:unhideWhenUsed/>
    <w:rsid w:val="00EA47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787"/>
  </w:style>
  <w:style w:type="character" w:styleId="Strong">
    <w:name w:val="Strong"/>
    <w:uiPriority w:val="22"/>
    <w:qFormat/>
    <w:rsid w:val="003509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0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egahn Webber</cp:lastModifiedBy>
  <cp:revision>2</cp:revision>
  <dcterms:created xsi:type="dcterms:W3CDTF">2023-05-04T19:36:00Z</dcterms:created>
  <dcterms:modified xsi:type="dcterms:W3CDTF">2023-05-04T19:36:00Z</dcterms:modified>
</cp:coreProperties>
</file>